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6F95D" w14:textId="15C9359C" w:rsidR="00146753" w:rsidRDefault="00A23A9E">
      <w:r>
        <w:t>DIY COOLSCULPTING.ARTICLE.</w:t>
      </w:r>
      <w:r w:rsidR="008315B8">
        <w:t>ELITE.</w:t>
      </w:r>
      <w:r>
        <w:t>AR</w:t>
      </w:r>
      <w:r w:rsidR="008E051D">
        <w:t>/MZ</w:t>
      </w:r>
    </w:p>
    <w:p w14:paraId="5436C4A0" w14:textId="64C1A279" w:rsidR="00A23A9E" w:rsidRDefault="00A23A9E">
      <w:r>
        <w:t>/D</w:t>
      </w:r>
      <w:r w:rsidR="0064366D">
        <w:t>IY</w:t>
      </w:r>
      <w:r>
        <w:t xml:space="preserve"> Coolsculpting</w:t>
      </w:r>
    </w:p>
    <w:p w14:paraId="7A21A1E1" w14:textId="1CB7ED0B" w:rsidR="00A23A9E" w:rsidRDefault="00A23A9E">
      <w:r>
        <w:t>KW: Diy CoolSculpting</w:t>
      </w:r>
    </w:p>
    <w:p w14:paraId="570D8D4C" w14:textId="444DE1A3" w:rsidR="00A23A9E" w:rsidRDefault="00A23A9E">
      <w:r>
        <w:t>DIY COOLSCULPTING | FREEZING FAT</w:t>
      </w:r>
    </w:p>
    <w:p w14:paraId="7AD5F97C" w14:textId="416DF4D1" w:rsidR="00A23A9E" w:rsidRDefault="00A23A9E">
      <w:r>
        <w:t>META: D</w:t>
      </w:r>
      <w:r w:rsidR="0064366D">
        <w:t>IY</w:t>
      </w:r>
      <w:r>
        <w:t xml:space="preserve"> Cool</w:t>
      </w:r>
      <w:r w:rsidR="009E2715">
        <w:t xml:space="preserve">Sculpting </w:t>
      </w:r>
      <w:r w:rsidR="00C71810">
        <w:t xml:space="preserve">is dangerous and </w:t>
      </w:r>
      <w:r w:rsidR="0064366D">
        <w:t>does not</w:t>
      </w:r>
      <w:r w:rsidR="00C71810">
        <w:t xml:space="preserve"> work. It lacks the scientific procedures necessary to </w:t>
      </w:r>
      <w:r w:rsidR="00F20D32">
        <w:t>freeze</w:t>
      </w:r>
      <w:r w:rsidR="00C71810">
        <w:t xml:space="preserve"> fat. </w:t>
      </w:r>
      <w:r w:rsidR="008315B8">
        <w:t>L</w:t>
      </w:r>
      <w:r w:rsidR="00C71810">
        <w:t xml:space="preserve">earn </w:t>
      </w:r>
      <w:r w:rsidR="008315B8">
        <w:t xml:space="preserve">why CoolSculpting at home </w:t>
      </w:r>
      <w:r w:rsidR="0064366D">
        <w:t>does not</w:t>
      </w:r>
      <w:r w:rsidR="008315B8">
        <w:t xml:space="preserve"> work</w:t>
      </w:r>
    </w:p>
    <w:p w14:paraId="3A4C027B" w14:textId="780C8CF8" w:rsidR="009E2715" w:rsidRDefault="009E2715">
      <w:r>
        <w:t>DIY COOLSCULPTING DOESN’T WORK</w:t>
      </w:r>
      <w:r w:rsidR="0064366D">
        <w:t>. HERE’S WHY</w:t>
      </w:r>
    </w:p>
    <w:p w14:paraId="7F2B2EEC" w14:textId="21E99A67" w:rsidR="008315B8" w:rsidRDefault="008315B8">
      <w:r>
        <w:t xml:space="preserve">DIY CoolSculpting claims to freeze fat as effectively (and at a fraction of the cost) as a professional </w:t>
      </w:r>
      <w:r w:rsidR="00F20D32">
        <w:t>CoolSculpting</w:t>
      </w:r>
      <w:r>
        <w:t xml:space="preserve"> treatment. But what these internet hacks </w:t>
      </w:r>
      <w:r w:rsidR="0064366D">
        <w:t>will not</w:t>
      </w:r>
      <w:r>
        <w:t xml:space="preserve"> tell you is that freezing your fat at home is not only dangerous, but it </w:t>
      </w:r>
      <w:r w:rsidR="0064366D">
        <w:t>does not</w:t>
      </w:r>
      <w:r>
        <w:t xml:space="preserve"> work.</w:t>
      </w:r>
    </w:p>
    <w:p w14:paraId="3CE828D3" w14:textId="61A9C82A" w:rsidR="00F20D32" w:rsidRDefault="00F20D32">
      <w:r>
        <w:t>FREEZING FAT AT HOME</w:t>
      </w:r>
    </w:p>
    <w:p w14:paraId="1ED83A85" w14:textId="5FE3E399" w:rsidR="009E2715" w:rsidRDefault="008315B8">
      <w:r>
        <w:t>CoolSculpting at home claims to freeze fat like a real CoolSculpting treatment by</w:t>
      </w:r>
      <w:r w:rsidR="00F20D32">
        <w:t xml:space="preserve"> using ice packs.</w:t>
      </w:r>
      <w:r>
        <w:t xml:space="preserve"> </w:t>
      </w:r>
      <w:r w:rsidR="009B0F2E">
        <w:t xml:space="preserve">Many people chose to </w:t>
      </w:r>
      <w:r w:rsidR="008C0999">
        <w:t xml:space="preserve">do </w:t>
      </w:r>
      <w:r w:rsidR="00F20D32">
        <w:t>so</w:t>
      </w:r>
      <w:r w:rsidR="008C0999">
        <w:t xml:space="preserve"> </w:t>
      </w:r>
      <w:r>
        <w:t>by carrying</w:t>
      </w:r>
      <w:r w:rsidR="009B0F2E">
        <w:t xml:space="preserve"> ice in a pouch attached to a belt</w:t>
      </w:r>
      <w:r>
        <w:t xml:space="preserve">. </w:t>
      </w:r>
      <w:r w:rsidR="00F20D32">
        <w:t>However, the fat freezing process, while simple in concept, is not s</w:t>
      </w:r>
      <w:r w:rsidR="0064366D">
        <w:t>traightforward</w:t>
      </w:r>
      <w:r w:rsidR="00F20D32">
        <w:t xml:space="preserve"> in application. </w:t>
      </w:r>
      <w:r>
        <w:t>Read on to learn why freezing fat at home is ineffective and dangerous.</w:t>
      </w:r>
      <w:r w:rsidR="00D92D39">
        <w:t xml:space="preserve"> </w:t>
      </w:r>
    </w:p>
    <w:p w14:paraId="5CF8CDB7" w14:textId="1D6E0FD6" w:rsidR="007B115A" w:rsidRDefault="007B115A">
      <w:r>
        <w:t>WHAT IS COOL</w:t>
      </w:r>
      <w:r w:rsidR="0093751C">
        <w:t>SCULPTING</w:t>
      </w:r>
      <w:r w:rsidR="00536028">
        <w:t>?</w:t>
      </w:r>
    </w:p>
    <w:p w14:paraId="0FD54270" w14:textId="4A574459" w:rsidR="0049272C" w:rsidRDefault="008315B8">
      <w:r>
        <w:t xml:space="preserve">To understand why CoolSculpting at home </w:t>
      </w:r>
      <w:r w:rsidR="0064366D">
        <w:t>does not</w:t>
      </w:r>
      <w:r>
        <w:t xml:space="preserve"> work, it is helpful to grasp the scientific process that makes freezing fat possible. </w:t>
      </w:r>
      <w:r w:rsidR="002423EE">
        <w:t xml:space="preserve">CoolSculpting employs a </w:t>
      </w:r>
      <w:r w:rsidR="00E11590">
        <w:t>process</w:t>
      </w:r>
      <w:r w:rsidR="002423EE">
        <w:t xml:space="preserve"> called Cryo</w:t>
      </w:r>
      <w:r w:rsidR="00F20D32">
        <w:t>lipolysis</w:t>
      </w:r>
      <w:r w:rsidR="002423EE">
        <w:t xml:space="preserve">. </w:t>
      </w:r>
      <w:r w:rsidR="00E11590">
        <w:t xml:space="preserve">“Cryo” = cold + “lipo” = fat cells + “lysis” = cell death and removal. </w:t>
      </w:r>
      <w:r w:rsidR="0062185A">
        <w:t xml:space="preserve">The </w:t>
      </w:r>
      <w:r w:rsidR="00B700B6">
        <w:t>complexity</w:t>
      </w:r>
      <w:r w:rsidR="0062185A">
        <w:t xml:space="preserve"> </w:t>
      </w:r>
      <w:r w:rsidR="00C81BB1">
        <w:t xml:space="preserve">of </w:t>
      </w:r>
      <w:r w:rsidR="00193056">
        <w:t>this proc</w:t>
      </w:r>
      <w:r w:rsidR="00C227F8">
        <w:t xml:space="preserve">edure </w:t>
      </w:r>
      <w:r w:rsidR="0041575F">
        <w:t>req</w:t>
      </w:r>
      <w:r w:rsidR="00E62774">
        <w:t xml:space="preserve">uires </w:t>
      </w:r>
      <w:r>
        <w:t xml:space="preserve">advanced </w:t>
      </w:r>
      <w:r w:rsidR="004E2B39">
        <w:t xml:space="preserve">equipment and </w:t>
      </w:r>
      <w:r w:rsidR="00E62774">
        <w:t xml:space="preserve">a </w:t>
      </w:r>
      <w:r w:rsidR="00EE259F">
        <w:t xml:space="preserve">skilled </w:t>
      </w:r>
      <w:r w:rsidR="00A708B5">
        <w:t>technician</w:t>
      </w:r>
      <w:r w:rsidR="004A278D">
        <w:t>.</w:t>
      </w:r>
      <w:r>
        <w:t xml:space="preserve"> During the cryolipolysis process, stubborn fat cells are exposed to </w:t>
      </w:r>
      <w:r w:rsidR="0064366D">
        <w:t>precisely</w:t>
      </w:r>
      <w:r>
        <w:t xml:space="preserve"> controlled cooling. This cooling is cold enough to freeze fat cells, but not too cold that it will freeze the skin. The cooling penetrates the skin and chills the membranes of the fat cells, causing them to crystallize and rupture. The body gradually collects these destroyed fat cells and eliminates them as waste.</w:t>
      </w:r>
    </w:p>
    <w:p w14:paraId="175FCE59" w14:textId="37D9039D" w:rsidR="00F20D32" w:rsidRPr="00F20D32" w:rsidRDefault="00F20D32" w:rsidP="00F20D32">
      <w:pPr>
        <w:jc w:val="right"/>
        <w:rPr>
          <w:u w:val="single"/>
        </w:rPr>
      </w:pPr>
      <w:r w:rsidRPr="00F20D32">
        <w:rPr>
          <w:u w:val="single"/>
        </w:rPr>
        <w:t>Learn more about CoolSculpting &gt;&gt;</w:t>
      </w:r>
    </w:p>
    <w:p w14:paraId="6394B7DA" w14:textId="1053DFC1" w:rsidR="00006DF2" w:rsidRDefault="00550E4D">
      <w:r>
        <w:t>W</w:t>
      </w:r>
      <w:r w:rsidR="005F1EF1">
        <w:t xml:space="preserve">HAT IS THE PURPOSE OF A </w:t>
      </w:r>
      <w:r w:rsidR="00974C1F">
        <w:t>COOLSCULP</w:t>
      </w:r>
      <w:r w:rsidR="00AB434D">
        <w:t>T</w:t>
      </w:r>
      <w:r w:rsidR="00974C1F">
        <w:t xml:space="preserve">ING </w:t>
      </w:r>
      <w:r w:rsidR="00586DC3">
        <w:t>MACHINE</w:t>
      </w:r>
      <w:r w:rsidR="00716236">
        <w:t>?</w:t>
      </w:r>
    </w:p>
    <w:p w14:paraId="02E5E226" w14:textId="0EFABC33" w:rsidR="00735D17" w:rsidRDefault="008315B8">
      <w:r>
        <w:t>The CoolSculpting machine provides three basic requirements to induce Cryolipolysis:</w:t>
      </w:r>
    </w:p>
    <w:p w14:paraId="08BD53B5" w14:textId="6ECE3F7E" w:rsidR="008315B8" w:rsidRDefault="008315B8" w:rsidP="008315B8">
      <w:pPr>
        <w:pStyle w:val="ListParagraph"/>
        <w:numPr>
          <w:ilvl w:val="0"/>
          <w:numId w:val="1"/>
        </w:numPr>
      </w:pPr>
      <w:r>
        <w:t>Suctioning of fat cells up towards the skin’s surface</w:t>
      </w:r>
    </w:p>
    <w:p w14:paraId="4412B277" w14:textId="7966C1FA" w:rsidR="008315B8" w:rsidRDefault="008315B8" w:rsidP="008315B8">
      <w:pPr>
        <w:pStyle w:val="ListParagraph"/>
        <w:numPr>
          <w:ilvl w:val="0"/>
          <w:numId w:val="1"/>
        </w:numPr>
      </w:pPr>
      <w:r>
        <w:t>Precise cold temperatures</w:t>
      </w:r>
    </w:p>
    <w:p w14:paraId="762C81BD" w14:textId="44151FCE" w:rsidR="008315B8" w:rsidRDefault="008315B8" w:rsidP="008315B8">
      <w:pPr>
        <w:pStyle w:val="ListParagraph"/>
        <w:numPr>
          <w:ilvl w:val="0"/>
          <w:numId w:val="1"/>
        </w:numPr>
      </w:pPr>
      <w:r>
        <w:t>Consistent exposure to cold temperatures</w:t>
      </w:r>
    </w:p>
    <w:p w14:paraId="6C756716" w14:textId="19F1482F" w:rsidR="008315B8" w:rsidRDefault="008315B8">
      <w:r>
        <w:t xml:space="preserve">In providing these three vital components for freezing fat, the CoolSculpting machine is also equipped with numerous safety mechanisms. </w:t>
      </w:r>
      <w:r w:rsidR="00F20D32">
        <w:t>This ensures a safe and effective treatment.</w:t>
      </w:r>
    </w:p>
    <w:p w14:paraId="56F22629" w14:textId="22A2D7EC" w:rsidR="008315B8" w:rsidRDefault="008315B8">
      <w:r>
        <w:t xml:space="preserve">CoolSculpting at </w:t>
      </w:r>
      <w:r w:rsidR="0064366D">
        <w:t>h</w:t>
      </w:r>
      <w:r>
        <w:t xml:space="preserve">ome </w:t>
      </w:r>
      <w:r w:rsidR="0064366D">
        <w:t>Does not</w:t>
      </w:r>
      <w:r>
        <w:t xml:space="preserve"> Work</w:t>
      </w:r>
    </w:p>
    <w:p w14:paraId="445507A2" w14:textId="241615ED" w:rsidR="008315B8" w:rsidRDefault="008315B8">
      <w:r>
        <w:t xml:space="preserve">DIY CoolSculpting lacks all three components necessary to produce cryolipolysis. </w:t>
      </w:r>
      <w:r w:rsidR="0064366D">
        <w:t>First</w:t>
      </w:r>
      <w:r w:rsidR="005638BC">
        <w:t>, there is no way to produce the suction required to</w:t>
      </w:r>
      <w:r w:rsidR="0019519A">
        <w:t xml:space="preserve"> </w:t>
      </w:r>
      <w:r w:rsidR="0064366D">
        <w:t>target fat cells effectively</w:t>
      </w:r>
      <w:r w:rsidR="00FE74F5">
        <w:t xml:space="preserve">. Fat cells are sensitive to cold. They retreat </w:t>
      </w:r>
      <w:r w:rsidR="00FE74F5">
        <w:lastRenderedPageBreak/>
        <w:t>into the body when exposed to cold temperatures to protect themselves. The instant you place an icepack on your skin, your fat cells</w:t>
      </w:r>
      <w:r w:rsidR="0019519A">
        <w:t xml:space="preserve"> move away from the skin’s surface.</w:t>
      </w:r>
      <w:r w:rsidR="00FE74F5">
        <w:t xml:space="preserve"> The CoolSculpting machine overcomes this by suctioning a stubborn bulge up into an applicator. The applicator keeps the fat cells towards the skin’s surface and allows the fat to be subjected to </w:t>
      </w:r>
      <w:r w:rsidR="0064366D">
        <w:t>360-degree</w:t>
      </w:r>
      <w:r w:rsidR="00FE74F5">
        <w:t xml:space="preserve"> cooling. </w:t>
      </w:r>
    </w:p>
    <w:p w14:paraId="3A3899A3" w14:textId="55733563" w:rsidR="00FE74F5" w:rsidRDefault="0064366D">
      <w:r>
        <w:t xml:space="preserve">DIY </w:t>
      </w:r>
      <w:r w:rsidR="00FE74F5">
        <w:t>CoolSculpting with icepacks from home also lacks a consistent cooling source. When placed on your body, heat transfers from the skin, warming up the ice pack. You simply cannot keep a consistently cold temperature</w:t>
      </w:r>
      <w:r w:rsidR="0019519A">
        <w:t xml:space="preserve"> by placing ice on the skin</w:t>
      </w:r>
      <w:r w:rsidR="00FE74F5">
        <w:t xml:space="preserve">. </w:t>
      </w:r>
    </w:p>
    <w:p w14:paraId="62023F66" w14:textId="5821AFE1" w:rsidR="00FE74F5" w:rsidRDefault="00FE74F5">
      <w:r>
        <w:t xml:space="preserve">Lastly, freezing fat at home lacks a precise method for obtaining the correct temperature. Most people who try to save on CoolSculpting prices with DIY CoolSculpting end up freezing their skin, not their fat. </w:t>
      </w:r>
      <w:r w:rsidR="0064366D">
        <w:t>Therefore,</w:t>
      </w:r>
      <w:r>
        <w:t xml:space="preserve"> CoolSculpting at home is so dangerous. In fact, medical professionals are voicing warning against such </w:t>
      </w:r>
      <w:r w:rsidR="0064366D">
        <w:t>fool hearty</w:t>
      </w:r>
      <w:r>
        <w:t xml:space="preserve"> attempts after encountering cases of severe frostbite in their ERs</w:t>
      </w:r>
      <w:r w:rsidR="0019519A">
        <w:t xml:space="preserve"> from </w:t>
      </w:r>
      <w:r w:rsidR="0064366D">
        <w:t>misguided</w:t>
      </w:r>
      <w:r w:rsidR="0019519A">
        <w:t xml:space="preserve"> individuals trying to contour their body on their own</w:t>
      </w:r>
      <w:r>
        <w:t>.</w:t>
      </w:r>
    </w:p>
    <w:p w14:paraId="31492498" w14:textId="3B6B5DA6" w:rsidR="0019519A" w:rsidRPr="0019519A" w:rsidRDefault="0019519A" w:rsidP="0019519A">
      <w:pPr>
        <w:jc w:val="right"/>
        <w:rPr>
          <w:u w:val="single"/>
        </w:rPr>
      </w:pPr>
      <w:r w:rsidRPr="0019519A">
        <w:rPr>
          <w:u w:val="single"/>
        </w:rPr>
        <w:t>Related article: CoolSculpting before and after images &gt;&gt;</w:t>
      </w:r>
    </w:p>
    <w:p w14:paraId="0BE04B2A" w14:textId="0BC565DF" w:rsidR="00BC6F52" w:rsidRDefault="00B56D61">
      <w:r>
        <w:t xml:space="preserve">WHY CHOSE </w:t>
      </w:r>
      <w:r w:rsidR="0067691F">
        <w:t xml:space="preserve">A REPUTABLE </w:t>
      </w:r>
      <w:r w:rsidR="00347DA5">
        <w:t>MED SPA</w:t>
      </w:r>
      <w:r w:rsidR="00DB4F6B">
        <w:t>?</w:t>
      </w:r>
    </w:p>
    <w:p w14:paraId="7BAA561A" w14:textId="3B8A4B1C" w:rsidR="00D53D53" w:rsidRDefault="00D86EAD">
      <w:r>
        <w:t>At Elite Aesthetics, we</w:t>
      </w:r>
      <w:r w:rsidR="00B37AD6">
        <w:t xml:space="preserve"> </w:t>
      </w:r>
      <w:r w:rsidR="00F90083">
        <w:t>provide</w:t>
      </w:r>
      <w:r>
        <w:t xml:space="preserve"> a</w:t>
      </w:r>
      <w:r w:rsidR="00F90083">
        <w:t xml:space="preserve"> </w:t>
      </w:r>
      <w:r w:rsidR="00BE4B9C">
        <w:t>state</w:t>
      </w:r>
      <w:r>
        <w:t>-</w:t>
      </w:r>
      <w:r w:rsidR="00BE4B9C">
        <w:t>of</w:t>
      </w:r>
      <w:r>
        <w:t>-</w:t>
      </w:r>
      <w:r w:rsidR="00BE4B9C">
        <w:t>the</w:t>
      </w:r>
      <w:r>
        <w:t>-</w:t>
      </w:r>
      <w:r w:rsidR="00BE4B9C">
        <w:t xml:space="preserve">art </w:t>
      </w:r>
      <w:r>
        <w:t>facility with trained technicians and the most advanced technology on the market. Save on CoolSculpting cost the right way by receiving 25% off your fat freezing treatments when you schedule a</w:t>
      </w:r>
      <w:r w:rsidR="001A7EBD">
        <w:t xml:space="preserve"> complimentary consultation</w:t>
      </w:r>
      <w:r w:rsidR="00B76E55">
        <w:t>.</w:t>
      </w:r>
      <w:r w:rsidR="00DA1BCC">
        <w:t xml:space="preserve"> To schedule your </w:t>
      </w:r>
      <w:r w:rsidR="00E07687">
        <w:t xml:space="preserve">free </w:t>
      </w:r>
      <w:r w:rsidR="00FC16DE">
        <w:t>consultation,</w:t>
      </w:r>
      <w:r w:rsidR="00E07687">
        <w:t xml:space="preserve"> fill out the form below or call </w:t>
      </w:r>
      <w:r>
        <w:rPr>
          <w:rFonts w:ascii="Calibri" w:hAnsi="Calibri" w:cs="Calibri"/>
        </w:rPr>
        <w:t>781-352-9309</w:t>
      </w:r>
      <w:r>
        <w:rPr>
          <w:rFonts w:ascii="Calibri" w:hAnsi="Calibri" w:cs="Calibri"/>
        </w:rPr>
        <w:t>.</w:t>
      </w:r>
      <w:r w:rsidR="007027E4">
        <w:t xml:space="preserve"> </w:t>
      </w:r>
    </w:p>
    <w:p w14:paraId="5DD2DC83" w14:textId="625B2CC4" w:rsidR="00B50D8E" w:rsidRDefault="00B50D8E"/>
    <w:p w14:paraId="505533AA" w14:textId="33E10B9C" w:rsidR="00DC17D6" w:rsidRDefault="00DC17D6"/>
    <w:p w14:paraId="5A1AA333" w14:textId="77777777" w:rsidR="009B0F2E" w:rsidRDefault="009B0F2E"/>
    <w:sectPr w:rsidR="009B0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D232ED"/>
    <w:multiLevelType w:val="hybridMultilevel"/>
    <w:tmpl w:val="E460D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tjSzNDI3MDMzMLNQ0lEKTi0uzszPAykwrAUAAe6FbiwAAAA="/>
  </w:docVars>
  <w:rsids>
    <w:rsidRoot w:val="00A23A9E"/>
    <w:rsid w:val="00001575"/>
    <w:rsid w:val="0000428C"/>
    <w:rsid w:val="00006836"/>
    <w:rsid w:val="00006DF2"/>
    <w:rsid w:val="000076D4"/>
    <w:rsid w:val="000114DC"/>
    <w:rsid w:val="00017A14"/>
    <w:rsid w:val="00022C15"/>
    <w:rsid w:val="000236D2"/>
    <w:rsid w:val="00024BCE"/>
    <w:rsid w:val="00030EFC"/>
    <w:rsid w:val="000334ED"/>
    <w:rsid w:val="0004160E"/>
    <w:rsid w:val="0005305E"/>
    <w:rsid w:val="00080C43"/>
    <w:rsid w:val="00081E46"/>
    <w:rsid w:val="000855AD"/>
    <w:rsid w:val="000870E7"/>
    <w:rsid w:val="00096B17"/>
    <w:rsid w:val="000A0A89"/>
    <w:rsid w:val="000A1EAE"/>
    <w:rsid w:val="000A323B"/>
    <w:rsid w:val="000A4E94"/>
    <w:rsid w:val="000A5F5D"/>
    <w:rsid w:val="000B7189"/>
    <w:rsid w:val="000C2F73"/>
    <w:rsid w:val="000E11F2"/>
    <w:rsid w:val="000E125C"/>
    <w:rsid w:val="000E2449"/>
    <w:rsid w:val="000F668B"/>
    <w:rsid w:val="000F6E01"/>
    <w:rsid w:val="001001A1"/>
    <w:rsid w:val="00101B43"/>
    <w:rsid w:val="00104479"/>
    <w:rsid w:val="0012123B"/>
    <w:rsid w:val="00124811"/>
    <w:rsid w:val="00125689"/>
    <w:rsid w:val="00126F80"/>
    <w:rsid w:val="001331E1"/>
    <w:rsid w:val="00133A1A"/>
    <w:rsid w:val="00136EF6"/>
    <w:rsid w:val="00137003"/>
    <w:rsid w:val="001401B2"/>
    <w:rsid w:val="001426C6"/>
    <w:rsid w:val="0014483D"/>
    <w:rsid w:val="00150134"/>
    <w:rsid w:val="00157419"/>
    <w:rsid w:val="00164AEC"/>
    <w:rsid w:val="001716CD"/>
    <w:rsid w:val="00172150"/>
    <w:rsid w:val="00175233"/>
    <w:rsid w:val="00177C39"/>
    <w:rsid w:val="001819E9"/>
    <w:rsid w:val="00193056"/>
    <w:rsid w:val="00194883"/>
    <w:rsid w:val="0019519A"/>
    <w:rsid w:val="001962CD"/>
    <w:rsid w:val="001A41B3"/>
    <w:rsid w:val="001A4E10"/>
    <w:rsid w:val="001A5287"/>
    <w:rsid w:val="001A7EBD"/>
    <w:rsid w:val="001D3135"/>
    <w:rsid w:val="001D6581"/>
    <w:rsid w:val="001D6B58"/>
    <w:rsid w:val="001D7CF8"/>
    <w:rsid w:val="001E26CC"/>
    <w:rsid w:val="001F0B69"/>
    <w:rsid w:val="001F1E2A"/>
    <w:rsid w:val="001F3426"/>
    <w:rsid w:val="001F504B"/>
    <w:rsid w:val="00206BB4"/>
    <w:rsid w:val="0021314F"/>
    <w:rsid w:val="00223DA6"/>
    <w:rsid w:val="0022594C"/>
    <w:rsid w:val="00235360"/>
    <w:rsid w:val="00236D1F"/>
    <w:rsid w:val="002423EE"/>
    <w:rsid w:val="00243639"/>
    <w:rsid w:val="00255BC1"/>
    <w:rsid w:val="00260D2F"/>
    <w:rsid w:val="0026181B"/>
    <w:rsid w:val="00265ED9"/>
    <w:rsid w:val="00271F48"/>
    <w:rsid w:val="002866E6"/>
    <w:rsid w:val="00287779"/>
    <w:rsid w:val="002A66E1"/>
    <w:rsid w:val="002B09F3"/>
    <w:rsid w:val="002B2B9D"/>
    <w:rsid w:val="002C056F"/>
    <w:rsid w:val="002D03B5"/>
    <w:rsid w:val="002F3815"/>
    <w:rsid w:val="002F6685"/>
    <w:rsid w:val="002F7183"/>
    <w:rsid w:val="00310738"/>
    <w:rsid w:val="00317085"/>
    <w:rsid w:val="0032761C"/>
    <w:rsid w:val="00332A9C"/>
    <w:rsid w:val="00347DA5"/>
    <w:rsid w:val="003502B0"/>
    <w:rsid w:val="003513FF"/>
    <w:rsid w:val="003554F8"/>
    <w:rsid w:val="00382FAA"/>
    <w:rsid w:val="00383B14"/>
    <w:rsid w:val="00387E75"/>
    <w:rsid w:val="0039513C"/>
    <w:rsid w:val="003A1569"/>
    <w:rsid w:val="003A3136"/>
    <w:rsid w:val="003B136D"/>
    <w:rsid w:val="003B324B"/>
    <w:rsid w:val="003B5365"/>
    <w:rsid w:val="003C711F"/>
    <w:rsid w:val="003D4054"/>
    <w:rsid w:val="003F5682"/>
    <w:rsid w:val="004012C2"/>
    <w:rsid w:val="00404045"/>
    <w:rsid w:val="00407A32"/>
    <w:rsid w:val="00413EC5"/>
    <w:rsid w:val="004143D6"/>
    <w:rsid w:val="0041575F"/>
    <w:rsid w:val="004175ED"/>
    <w:rsid w:val="00422AA3"/>
    <w:rsid w:val="00426D6F"/>
    <w:rsid w:val="0043665E"/>
    <w:rsid w:val="00451D83"/>
    <w:rsid w:val="00456846"/>
    <w:rsid w:val="00465CBD"/>
    <w:rsid w:val="00470FE6"/>
    <w:rsid w:val="00474CF1"/>
    <w:rsid w:val="00476924"/>
    <w:rsid w:val="00476CD2"/>
    <w:rsid w:val="00486B99"/>
    <w:rsid w:val="0048788F"/>
    <w:rsid w:val="00487EF5"/>
    <w:rsid w:val="0049272C"/>
    <w:rsid w:val="00492DDD"/>
    <w:rsid w:val="00494305"/>
    <w:rsid w:val="004A278D"/>
    <w:rsid w:val="004A4A1D"/>
    <w:rsid w:val="004A7251"/>
    <w:rsid w:val="004C16A9"/>
    <w:rsid w:val="004D2BF9"/>
    <w:rsid w:val="004D7A95"/>
    <w:rsid w:val="004D7F9B"/>
    <w:rsid w:val="004E2B39"/>
    <w:rsid w:val="004E4F1C"/>
    <w:rsid w:val="004F2E0F"/>
    <w:rsid w:val="004F4608"/>
    <w:rsid w:val="004F61BC"/>
    <w:rsid w:val="00500708"/>
    <w:rsid w:val="00502F46"/>
    <w:rsid w:val="00507E61"/>
    <w:rsid w:val="00514E2C"/>
    <w:rsid w:val="00525AD2"/>
    <w:rsid w:val="00526F86"/>
    <w:rsid w:val="00530700"/>
    <w:rsid w:val="0053078B"/>
    <w:rsid w:val="00536028"/>
    <w:rsid w:val="00545185"/>
    <w:rsid w:val="00550E4D"/>
    <w:rsid w:val="00552460"/>
    <w:rsid w:val="00553A5E"/>
    <w:rsid w:val="00556E3E"/>
    <w:rsid w:val="00556FFD"/>
    <w:rsid w:val="005638BC"/>
    <w:rsid w:val="0056686A"/>
    <w:rsid w:val="00567FD7"/>
    <w:rsid w:val="0057630D"/>
    <w:rsid w:val="005779DD"/>
    <w:rsid w:val="00586DC3"/>
    <w:rsid w:val="005A6B21"/>
    <w:rsid w:val="005B2800"/>
    <w:rsid w:val="005C45B6"/>
    <w:rsid w:val="005C65A8"/>
    <w:rsid w:val="005D30DC"/>
    <w:rsid w:val="005D553E"/>
    <w:rsid w:val="005E4A0F"/>
    <w:rsid w:val="005E7F7D"/>
    <w:rsid w:val="005F069E"/>
    <w:rsid w:val="005F1EF1"/>
    <w:rsid w:val="005F7685"/>
    <w:rsid w:val="006018A6"/>
    <w:rsid w:val="00601F08"/>
    <w:rsid w:val="00616832"/>
    <w:rsid w:val="00616A09"/>
    <w:rsid w:val="0062185A"/>
    <w:rsid w:val="00630C2D"/>
    <w:rsid w:val="00633ABC"/>
    <w:rsid w:val="006343D3"/>
    <w:rsid w:val="0064366D"/>
    <w:rsid w:val="0064468D"/>
    <w:rsid w:val="00652D04"/>
    <w:rsid w:val="0067691F"/>
    <w:rsid w:val="006905C8"/>
    <w:rsid w:val="006A188C"/>
    <w:rsid w:val="006A406A"/>
    <w:rsid w:val="006A5360"/>
    <w:rsid w:val="006A6DDB"/>
    <w:rsid w:val="006B5204"/>
    <w:rsid w:val="006C0CE1"/>
    <w:rsid w:val="006C2221"/>
    <w:rsid w:val="006D24FA"/>
    <w:rsid w:val="006D576C"/>
    <w:rsid w:val="006E3469"/>
    <w:rsid w:val="006E4FCC"/>
    <w:rsid w:val="006F1F89"/>
    <w:rsid w:val="006F5BBC"/>
    <w:rsid w:val="007027E4"/>
    <w:rsid w:val="00711BFF"/>
    <w:rsid w:val="007152AC"/>
    <w:rsid w:val="00716236"/>
    <w:rsid w:val="00717E30"/>
    <w:rsid w:val="00717E4A"/>
    <w:rsid w:val="00721951"/>
    <w:rsid w:val="00723151"/>
    <w:rsid w:val="00734B83"/>
    <w:rsid w:val="00735664"/>
    <w:rsid w:val="00735D17"/>
    <w:rsid w:val="00740DB7"/>
    <w:rsid w:val="00744345"/>
    <w:rsid w:val="00753018"/>
    <w:rsid w:val="00754806"/>
    <w:rsid w:val="00755466"/>
    <w:rsid w:val="00755943"/>
    <w:rsid w:val="00757079"/>
    <w:rsid w:val="007631DA"/>
    <w:rsid w:val="007752CC"/>
    <w:rsid w:val="007768C4"/>
    <w:rsid w:val="007874D1"/>
    <w:rsid w:val="00792201"/>
    <w:rsid w:val="007A79E3"/>
    <w:rsid w:val="007B0F56"/>
    <w:rsid w:val="007B115A"/>
    <w:rsid w:val="007B34F1"/>
    <w:rsid w:val="007D1556"/>
    <w:rsid w:val="007E03C7"/>
    <w:rsid w:val="007F5AD6"/>
    <w:rsid w:val="007F73B8"/>
    <w:rsid w:val="00803F57"/>
    <w:rsid w:val="00805D85"/>
    <w:rsid w:val="00811A79"/>
    <w:rsid w:val="00813924"/>
    <w:rsid w:val="008147CE"/>
    <w:rsid w:val="00815EC9"/>
    <w:rsid w:val="00823A6B"/>
    <w:rsid w:val="008315B8"/>
    <w:rsid w:val="0084165B"/>
    <w:rsid w:val="00843BDC"/>
    <w:rsid w:val="00844B97"/>
    <w:rsid w:val="0084765A"/>
    <w:rsid w:val="008516E2"/>
    <w:rsid w:val="00860A86"/>
    <w:rsid w:val="00861F34"/>
    <w:rsid w:val="008629D4"/>
    <w:rsid w:val="0086312A"/>
    <w:rsid w:val="00871D88"/>
    <w:rsid w:val="008728CF"/>
    <w:rsid w:val="00881D96"/>
    <w:rsid w:val="00882EA9"/>
    <w:rsid w:val="00891356"/>
    <w:rsid w:val="008926D9"/>
    <w:rsid w:val="008934A7"/>
    <w:rsid w:val="008938AA"/>
    <w:rsid w:val="008A0536"/>
    <w:rsid w:val="008A11E7"/>
    <w:rsid w:val="008B02BE"/>
    <w:rsid w:val="008B6EDB"/>
    <w:rsid w:val="008C0999"/>
    <w:rsid w:val="008C4327"/>
    <w:rsid w:val="008D11C3"/>
    <w:rsid w:val="008E051D"/>
    <w:rsid w:val="008F0155"/>
    <w:rsid w:val="008F0460"/>
    <w:rsid w:val="008F0CE7"/>
    <w:rsid w:val="008F486A"/>
    <w:rsid w:val="0090086B"/>
    <w:rsid w:val="009102AB"/>
    <w:rsid w:val="00910AEF"/>
    <w:rsid w:val="00913C25"/>
    <w:rsid w:val="00915061"/>
    <w:rsid w:val="0091613E"/>
    <w:rsid w:val="0091666C"/>
    <w:rsid w:val="00930551"/>
    <w:rsid w:val="0093751C"/>
    <w:rsid w:val="00944D0F"/>
    <w:rsid w:val="00946726"/>
    <w:rsid w:val="00954264"/>
    <w:rsid w:val="0095614F"/>
    <w:rsid w:val="00974C1F"/>
    <w:rsid w:val="0097694A"/>
    <w:rsid w:val="00976A8C"/>
    <w:rsid w:val="009812E5"/>
    <w:rsid w:val="0099047D"/>
    <w:rsid w:val="009908E3"/>
    <w:rsid w:val="009925C4"/>
    <w:rsid w:val="009951F6"/>
    <w:rsid w:val="009A332F"/>
    <w:rsid w:val="009A3CD8"/>
    <w:rsid w:val="009B0F2E"/>
    <w:rsid w:val="009B3CD6"/>
    <w:rsid w:val="009B45BB"/>
    <w:rsid w:val="009C03C1"/>
    <w:rsid w:val="009C1EB2"/>
    <w:rsid w:val="009C5692"/>
    <w:rsid w:val="009C7CAD"/>
    <w:rsid w:val="009E2715"/>
    <w:rsid w:val="009E5B97"/>
    <w:rsid w:val="009F2261"/>
    <w:rsid w:val="009F610E"/>
    <w:rsid w:val="009F75E1"/>
    <w:rsid w:val="00A10107"/>
    <w:rsid w:val="00A126D2"/>
    <w:rsid w:val="00A20A35"/>
    <w:rsid w:val="00A22C10"/>
    <w:rsid w:val="00A23088"/>
    <w:rsid w:val="00A23A9E"/>
    <w:rsid w:val="00A273EA"/>
    <w:rsid w:val="00A31791"/>
    <w:rsid w:val="00A351E0"/>
    <w:rsid w:val="00A36142"/>
    <w:rsid w:val="00A40E42"/>
    <w:rsid w:val="00A4568E"/>
    <w:rsid w:val="00A459AA"/>
    <w:rsid w:val="00A52683"/>
    <w:rsid w:val="00A57947"/>
    <w:rsid w:val="00A60AB7"/>
    <w:rsid w:val="00A611AD"/>
    <w:rsid w:val="00A64B53"/>
    <w:rsid w:val="00A708B5"/>
    <w:rsid w:val="00A70AD2"/>
    <w:rsid w:val="00A821BB"/>
    <w:rsid w:val="00A8751A"/>
    <w:rsid w:val="00A92639"/>
    <w:rsid w:val="00AA3E01"/>
    <w:rsid w:val="00AA5FB8"/>
    <w:rsid w:val="00AB0619"/>
    <w:rsid w:val="00AB434D"/>
    <w:rsid w:val="00AC2AD1"/>
    <w:rsid w:val="00AC5468"/>
    <w:rsid w:val="00AD5907"/>
    <w:rsid w:val="00AE0EE3"/>
    <w:rsid w:val="00AF1FA8"/>
    <w:rsid w:val="00AF7DC1"/>
    <w:rsid w:val="00B0278F"/>
    <w:rsid w:val="00B20097"/>
    <w:rsid w:val="00B2062C"/>
    <w:rsid w:val="00B2232B"/>
    <w:rsid w:val="00B312FF"/>
    <w:rsid w:val="00B31697"/>
    <w:rsid w:val="00B33A1C"/>
    <w:rsid w:val="00B35E18"/>
    <w:rsid w:val="00B36314"/>
    <w:rsid w:val="00B37AD6"/>
    <w:rsid w:val="00B50D8E"/>
    <w:rsid w:val="00B557E8"/>
    <w:rsid w:val="00B56D61"/>
    <w:rsid w:val="00B657A6"/>
    <w:rsid w:val="00B67C0D"/>
    <w:rsid w:val="00B700B6"/>
    <w:rsid w:val="00B74E23"/>
    <w:rsid w:val="00B76E55"/>
    <w:rsid w:val="00B80699"/>
    <w:rsid w:val="00B81DC1"/>
    <w:rsid w:val="00BA5DCF"/>
    <w:rsid w:val="00BC19B9"/>
    <w:rsid w:val="00BC2419"/>
    <w:rsid w:val="00BC6470"/>
    <w:rsid w:val="00BC6F52"/>
    <w:rsid w:val="00BD13B9"/>
    <w:rsid w:val="00BD171E"/>
    <w:rsid w:val="00BD287E"/>
    <w:rsid w:val="00BD6144"/>
    <w:rsid w:val="00BE4B9C"/>
    <w:rsid w:val="00BE59B0"/>
    <w:rsid w:val="00BF066C"/>
    <w:rsid w:val="00BF490A"/>
    <w:rsid w:val="00BF65A1"/>
    <w:rsid w:val="00BF66DB"/>
    <w:rsid w:val="00BF6E5C"/>
    <w:rsid w:val="00C01F3D"/>
    <w:rsid w:val="00C16301"/>
    <w:rsid w:val="00C20D3A"/>
    <w:rsid w:val="00C2264F"/>
    <w:rsid w:val="00C227F8"/>
    <w:rsid w:val="00C237CB"/>
    <w:rsid w:val="00C2408C"/>
    <w:rsid w:val="00C25F36"/>
    <w:rsid w:val="00C277EA"/>
    <w:rsid w:val="00C301FD"/>
    <w:rsid w:val="00C31DC5"/>
    <w:rsid w:val="00C32270"/>
    <w:rsid w:val="00C50208"/>
    <w:rsid w:val="00C645C3"/>
    <w:rsid w:val="00C66FC4"/>
    <w:rsid w:val="00C71810"/>
    <w:rsid w:val="00C81BB1"/>
    <w:rsid w:val="00C94B36"/>
    <w:rsid w:val="00CA3FD0"/>
    <w:rsid w:val="00CB0A73"/>
    <w:rsid w:val="00CB50EB"/>
    <w:rsid w:val="00CD5675"/>
    <w:rsid w:val="00CE23DD"/>
    <w:rsid w:val="00CE689D"/>
    <w:rsid w:val="00CE6C1B"/>
    <w:rsid w:val="00CF681E"/>
    <w:rsid w:val="00D141D2"/>
    <w:rsid w:val="00D31F77"/>
    <w:rsid w:val="00D32E30"/>
    <w:rsid w:val="00D43285"/>
    <w:rsid w:val="00D44037"/>
    <w:rsid w:val="00D53D53"/>
    <w:rsid w:val="00D62F57"/>
    <w:rsid w:val="00D637D6"/>
    <w:rsid w:val="00D66E4C"/>
    <w:rsid w:val="00D77581"/>
    <w:rsid w:val="00D80E1E"/>
    <w:rsid w:val="00D86EAD"/>
    <w:rsid w:val="00D91001"/>
    <w:rsid w:val="00D92383"/>
    <w:rsid w:val="00D92D39"/>
    <w:rsid w:val="00DA1BCC"/>
    <w:rsid w:val="00DB2BB4"/>
    <w:rsid w:val="00DB4F6B"/>
    <w:rsid w:val="00DC17D6"/>
    <w:rsid w:val="00DC5116"/>
    <w:rsid w:val="00DE3ECC"/>
    <w:rsid w:val="00DF0677"/>
    <w:rsid w:val="00DF1907"/>
    <w:rsid w:val="00DF278B"/>
    <w:rsid w:val="00DF599F"/>
    <w:rsid w:val="00E01E79"/>
    <w:rsid w:val="00E032F9"/>
    <w:rsid w:val="00E07687"/>
    <w:rsid w:val="00E11590"/>
    <w:rsid w:val="00E1216D"/>
    <w:rsid w:val="00E1379A"/>
    <w:rsid w:val="00E15C98"/>
    <w:rsid w:val="00E21FB8"/>
    <w:rsid w:val="00E26002"/>
    <w:rsid w:val="00E31E7F"/>
    <w:rsid w:val="00E35CD8"/>
    <w:rsid w:val="00E36F3F"/>
    <w:rsid w:val="00E373AE"/>
    <w:rsid w:val="00E40FDE"/>
    <w:rsid w:val="00E43308"/>
    <w:rsid w:val="00E451D3"/>
    <w:rsid w:val="00E54ED4"/>
    <w:rsid w:val="00E62774"/>
    <w:rsid w:val="00E65EAC"/>
    <w:rsid w:val="00E706C7"/>
    <w:rsid w:val="00E726A0"/>
    <w:rsid w:val="00E82A24"/>
    <w:rsid w:val="00E917C4"/>
    <w:rsid w:val="00E928C0"/>
    <w:rsid w:val="00E9395C"/>
    <w:rsid w:val="00E9773A"/>
    <w:rsid w:val="00EA7960"/>
    <w:rsid w:val="00EB4CC4"/>
    <w:rsid w:val="00EB78E4"/>
    <w:rsid w:val="00EB7909"/>
    <w:rsid w:val="00EB7BF3"/>
    <w:rsid w:val="00EC18A0"/>
    <w:rsid w:val="00EC76DE"/>
    <w:rsid w:val="00ED0AB6"/>
    <w:rsid w:val="00ED296D"/>
    <w:rsid w:val="00EE259F"/>
    <w:rsid w:val="00EF52A9"/>
    <w:rsid w:val="00F05EE5"/>
    <w:rsid w:val="00F1067E"/>
    <w:rsid w:val="00F12BDA"/>
    <w:rsid w:val="00F15958"/>
    <w:rsid w:val="00F17B9C"/>
    <w:rsid w:val="00F20D32"/>
    <w:rsid w:val="00F278EA"/>
    <w:rsid w:val="00F30EAD"/>
    <w:rsid w:val="00F33A21"/>
    <w:rsid w:val="00F36039"/>
    <w:rsid w:val="00F45126"/>
    <w:rsid w:val="00F5710E"/>
    <w:rsid w:val="00F615A7"/>
    <w:rsid w:val="00F620A5"/>
    <w:rsid w:val="00F6264E"/>
    <w:rsid w:val="00F6389B"/>
    <w:rsid w:val="00F71E26"/>
    <w:rsid w:val="00F74A05"/>
    <w:rsid w:val="00F824E6"/>
    <w:rsid w:val="00F83BB5"/>
    <w:rsid w:val="00F86DE8"/>
    <w:rsid w:val="00F90083"/>
    <w:rsid w:val="00F94049"/>
    <w:rsid w:val="00FA2E36"/>
    <w:rsid w:val="00FA3D6A"/>
    <w:rsid w:val="00FA3E43"/>
    <w:rsid w:val="00FA7567"/>
    <w:rsid w:val="00FB1FCD"/>
    <w:rsid w:val="00FB59BD"/>
    <w:rsid w:val="00FB6503"/>
    <w:rsid w:val="00FC16DE"/>
    <w:rsid w:val="00FC347A"/>
    <w:rsid w:val="00FC62DB"/>
    <w:rsid w:val="00FC6450"/>
    <w:rsid w:val="00FD2DC1"/>
    <w:rsid w:val="00FE48FE"/>
    <w:rsid w:val="00FE74F5"/>
    <w:rsid w:val="00FF3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3AE4F"/>
  <w15:chartTrackingRefBased/>
  <w15:docId w15:val="{ED1DCCFF-F6EE-4F79-BA43-FBDA191B8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5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6</TotalTime>
  <Pages>2</Pages>
  <Words>627</Words>
  <Characters>3346</Characters>
  <Application>Microsoft Office Word</Application>
  <DocSecurity>0</DocSecurity>
  <Lines>64</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chards</dc:creator>
  <cp:keywords/>
  <dc:description/>
  <cp:lastModifiedBy>melissa zelig</cp:lastModifiedBy>
  <cp:revision>491</cp:revision>
  <dcterms:created xsi:type="dcterms:W3CDTF">2020-03-25T19:54:00Z</dcterms:created>
  <dcterms:modified xsi:type="dcterms:W3CDTF">2020-07-26T23:57:00Z</dcterms:modified>
</cp:coreProperties>
</file>